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02CB4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C295162" w14:textId="77777777" w:rsidR="00C46C93" w:rsidRDefault="00C46C93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689EC919" w14:textId="77777777" w:rsidR="00C77050" w:rsidRPr="00C77050" w:rsidRDefault="00C77050" w:rsidP="00C7705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77050">
        <w:rPr>
          <w:b w:val="0"/>
          <w:bCs w:val="0"/>
          <w:color w:val="444444"/>
          <w:spacing w:val="3"/>
        </w:rPr>
        <w:t>SELECT * FROM worker</w:t>
      </w:r>
    </w:p>
    <w:p w14:paraId="0782F92A" w14:textId="2E95BF6A" w:rsidR="00C77050" w:rsidRDefault="00C77050" w:rsidP="00C7705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7050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C77050">
        <w:rPr>
          <w:b w:val="0"/>
          <w:bCs w:val="0"/>
          <w:color w:val="444444"/>
          <w:spacing w:val="3"/>
        </w:rPr>
        <w:t>worker_id</w:t>
      </w:r>
      <w:proofErr w:type="spellEnd"/>
      <w:r w:rsidRPr="00C77050">
        <w:rPr>
          <w:b w:val="0"/>
          <w:bCs w:val="0"/>
          <w:color w:val="444444"/>
          <w:spacing w:val="3"/>
        </w:rPr>
        <w:t xml:space="preserve"> </w:t>
      </w:r>
      <w:proofErr w:type="gramStart"/>
      <w:r w:rsidRPr="00C77050">
        <w:rPr>
          <w:b w:val="0"/>
          <w:bCs w:val="0"/>
          <w:color w:val="444444"/>
          <w:spacing w:val="3"/>
        </w:rPr>
        <w:t>IN(</w:t>
      </w:r>
      <w:proofErr w:type="gramEnd"/>
      <w:r w:rsidRPr="00C77050">
        <w:rPr>
          <w:b w:val="0"/>
          <w:bCs w:val="0"/>
          <w:color w:val="444444"/>
          <w:spacing w:val="3"/>
        </w:rPr>
        <w:t xml:space="preserve"> SELECT </w:t>
      </w:r>
      <w:proofErr w:type="spellStart"/>
      <w:r w:rsidRPr="00C77050">
        <w:rPr>
          <w:b w:val="0"/>
          <w:bCs w:val="0"/>
          <w:color w:val="444444"/>
          <w:spacing w:val="3"/>
        </w:rPr>
        <w:t>worker_ref_id</w:t>
      </w:r>
      <w:proofErr w:type="spellEnd"/>
      <w:r w:rsidRPr="00C77050">
        <w:rPr>
          <w:b w:val="0"/>
          <w:bCs w:val="0"/>
          <w:color w:val="444444"/>
          <w:spacing w:val="3"/>
        </w:rPr>
        <w:t xml:space="preserve"> FROM title);</w:t>
      </w:r>
    </w:p>
    <w:p w14:paraId="41DD1E99" w14:textId="2A50E665" w:rsidR="00C77050" w:rsidRDefault="00C77050" w:rsidP="00C7705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7050">
        <w:rPr>
          <w:b w:val="0"/>
          <w:bCs w:val="0"/>
          <w:color w:val="444444"/>
          <w:spacing w:val="3"/>
        </w:rPr>
        <w:drawing>
          <wp:inline distT="0" distB="0" distL="0" distR="0" wp14:anchorId="7CA37579" wp14:editId="25DE996C">
            <wp:extent cx="5204911" cy="27434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6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records from one table that another table does not have.</w:t>
      </w:r>
    </w:p>
    <w:p w14:paraId="6F09E99F" w14:textId="336CD952" w:rsidR="005345AB" w:rsidRDefault="00776E7E">
      <w:proofErr w:type="spellStart"/>
      <w:r>
        <w:t>Ans</w:t>
      </w:r>
      <w:proofErr w:type="spellEnd"/>
      <w:r>
        <w:t>:</w:t>
      </w:r>
    </w:p>
    <w:p w14:paraId="4419A279" w14:textId="77777777" w:rsidR="00783B81" w:rsidRDefault="00783B81" w:rsidP="00783B81">
      <w:r>
        <w:t>SELECT * FROM worker</w:t>
      </w:r>
    </w:p>
    <w:p w14:paraId="0B3A2AB9" w14:textId="267AE7EE" w:rsidR="00776E7E" w:rsidRDefault="00783B81" w:rsidP="00783B81">
      <w:r>
        <w:t xml:space="preserve">WHERE </w:t>
      </w:r>
      <w:proofErr w:type="spellStart"/>
      <w:r>
        <w:t>worker_id</w:t>
      </w:r>
      <w:proofErr w:type="spellEnd"/>
      <w:r>
        <w:t xml:space="preserve"> NOT </w:t>
      </w:r>
      <w:proofErr w:type="gramStart"/>
      <w:r>
        <w:t>IN(</w:t>
      </w:r>
      <w:proofErr w:type="gramEnd"/>
      <w:r>
        <w:t xml:space="preserve"> SELECT </w:t>
      </w:r>
      <w:proofErr w:type="spellStart"/>
      <w:r>
        <w:t>worker_ref_id</w:t>
      </w:r>
      <w:proofErr w:type="spellEnd"/>
      <w:r>
        <w:t xml:space="preserve"> FROM title);</w:t>
      </w:r>
    </w:p>
    <w:p w14:paraId="5420657C" w14:textId="5440FDA0" w:rsidR="00783B81" w:rsidRDefault="00783B81" w:rsidP="00783B81">
      <w:bookmarkStart w:id="0" w:name="_GoBack"/>
      <w:r w:rsidRPr="00783B81">
        <w:drawing>
          <wp:inline distT="0" distB="0" distL="0" distR="0" wp14:anchorId="5C4ED1B8" wp14:editId="228EAEC2">
            <wp:extent cx="5731510" cy="132093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0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83B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76E7E"/>
    <w:rsid w:val="00783B81"/>
    <w:rsid w:val="008D53ED"/>
    <w:rsid w:val="00C46C93"/>
    <w:rsid w:val="00C7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05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70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05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5</cp:revision>
  <dcterms:created xsi:type="dcterms:W3CDTF">2021-03-26T13:46:00Z</dcterms:created>
  <dcterms:modified xsi:type="dcterms:W3CDTF">2021-12-16T21:17:00Z</dcterms:modified>
</cp:coreProperties>
</file>